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Project</w:t>
      </w:r>
      <w:r>
        <w:t xml:space="preserve"> </w:t>
      </w:r>
      <w:r>
        <w:t xml:space="preserve">Manager</w:t>
      </w:r>
      <w:r>
        <w:t xml:space="preserve"> </w:t>
      </w:r>
      <w:r>
        <w:t xml:space="preserve">-</w:t>
      </w:r>
      <w:r>
        <w:t xml:space="preserve"> </w:t>
      </w:r>
      <w:r>
        <w:t xml:space="preserve">Miami,</w:t>
      </w:r>
      <w:r>
        <w:t xml:space="preserve"> </w:t>
      </w:r>
      <w:r>
        <w:t xml:space="preserve">USA</w:t>
      </w:r>
    </w:p>
    <w:bookmarkStart w:id="21" w:name="Xc78d4bc545bc2f3671133a1a6a60992e2f1dfec"/>
    <w:p>
      <w:pPr>
        <w:pStyle w:val="Heading1"/>
      </w:pPr>
      <w:r>
        <w:t xml:space="preserve">Internship Application Letter for Project Manager Position</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Miami, FL 33101</w:t>
      </w:r>
      <w:r>
        <w:br/>
      </w:r>
      <w:r>
        <w:t xml:space="preserve">United States</w:t>
      </w:r>
    </w:p>
    <w:bookmarkStart w:id="20" w:name="dear-hiring-manager"/>
    <w:p>
      <w:pPr>
        <w:pStyle w:val="Heading2"/>
      </w:pPr>
      <w:r>
        <w:t xml:space="preserve">Dear Hiring Manager,</w:t>
      </w:r>
    </w:p>
    <w:p>
      <w:pPr>
        <w:pStyle w:val="FirstParagraph"/>
      </w:pPr>
      <w:r>
        <w:t xml:space="preserve">I am writing to express my enthusiastic interest in the Project Manager Internship position at [Company Name] in Miami, Florida, as advertised on [Platform where you saw the posting - e.g., LinkedIn, company website]. As a dedicated and detail-oriented undergraduate student majoring in Business Administration with a focus on Operations Management at the University of Miami, I have cultivated a strong foundation in project coordination, cross-functional communication, and strategic planning – all essential competencies for excelling within your esteemed organization's dynamic environment. The opportunity to contribute to [Company Name]'s innovative projects while learning from industry leaders in the vibrant heart of South Florida represents an ideal next step in my professional journey.</w:t>
      </w:r>
    </w:p>
    <w:p>
      <w:pPr>
        <w:pStyle w:val="BodyText"/>
      </w:pPr>
      <w:r>
        <w:t xml:space="preserve">My academic pursuits have been deeply intertwined with practical application, ensuring I am not merely familiar with project management methodologies but actively skilled in their implementation. In my coursework for "Strategic Project Planning," I led a semester-long team project simulating the development of a sustainable tourism initiative for South Florida's coastal communities – directly aligning with Miami's economic focus. Utilizing Agile frameworks and Microsoft Project, I coordinated weekly sprints with five peers, managed resource allocation across diverse skill sets (including marketing, finance, and environmental analysis), and presented our final proposal to faculty. This experience honed my ability to translate complex business objectives into actionable timelines while navigating stakeholder expectations – a critical skill I am eager to apply within the fast-paced context of Miami's bustling business ecosystem. Furthermore, I recently completed an academic certificate in PMP Fundamentals from Florida International University, deepening my understanding of PMBOK principles and risk management strategies applicable to projects of varying scales.</w:t>
      </w:r>
    </w:p>
    <w:p>
      <w:pPr>
        <w:pStyle w:val="BodyText"/>
      </w:pPr>
      <w:r>
        <w:t xml:space="preserve">What truly excites me about this Internship Application Letter is the unique opportunity to immerse myself within Miami's distinctive business landscape. The city’s reputation as a global hub for international trade, finance, luxury tourism, real estate development, and technology innovation creates an unparalleled environment for project management professionals. I am particularly inspired by [Company Name]'s recent work on [Mention a specific project or initiative the company has done in Miami - e.g., "the waterfront revitalization project," "digital transformation for local hospitality chains," or "expansion into Latin American markets"], which exemplifies the strategic, culturally aware execution of projects I aspire to contribute to. Miami’s diverse population and international business connections demand project managers who are not only technically proficient but also adept at fostering collaboration across cultural and linguistic boundaries – a strength I actively cultivate through my involvement in the University of Miami International Business Club and my volunteer work with a local non-profit serving immigrant communities.</w:t>
      </w:r>
    </w:p>
    <w:p>
      <w:pPr>
        <w:pStyle w:val="BodyText"/>
      </w:pPr>
      <w:r>
        <w:t xml:space="preserve">My technical proficiency complements my interpersonal strengths. I am fluent in Microsoft Project, Asana, and Trello for task tracking and resource management, adept at creating clear Gantt charts to visualize project lifecycles, and proficient in utilizing data visualization tools like Tableau to track KPIs. Beyond software skills, I possess exceptional communication abilities honed through roles such as Communications Coordinator for the UM Student Government Association. There, I managed internal communications across 20+ departments for university-wide initiatives, ensuring timely updates and resolving misunderstandings proactively – directly translating to the ability to facilitate seamless communication between project teams, clients, and stakeholders within your organization. I understand that successful Project Management in Miami's competitive market hinges on anticipating needs before they arise; I thrive in environments where proactive problem-solving is valued over reactive firefighting.</w:t>
      </w:r>
    </w:p>
    <w:p>
      <w:pPr>
        <w:pStyle w:val="BodyText"/>
      </w:pPr>
      <w:r>
        <w:t xml:space="preserve">Furthermore, my commitment to professional growth aligns perfectly with the objectives of this Internship. I am deeply impressed by [Company Name]'s investment in developing future talent through mentorship programs and its emphasis on innovation within the United States Miami business community. I am not seeking just a temporary role, but a structured learning experience where I can absorb your company's project management best practices under the guidance of experienced professionals. My goal is to leverage this internship to transition into a full-time Project Manager position within [Company Name] or another leading Miami-based firm, contributing to projects that shape the city's economic and cultural future. I am confident that my proactive attitude, academic rigor, adaptability in diverse settings – fostered by living and studying in multicultural Miami – and genuine passion for delivering impactful results make me a strong candidate to add value from day one.</w:t>
      </w:r>
    </w:p>
    <w:p>
      <w:pPr>
        <w:pStyle w:val="BodyText"/>
      </w:pPr>
      <w:r>
        <w:t xml:space="preserve">I have attached my resume for your detailed review, which further elaborates on my academic achievements, relevant coursework, technical skills, and extracurricular leadership. I am eager to discuss how my skills in project coordination, stakeholder communication, and cultural intelligence can support [Company Name]'s objectives within the thriving United States Miami marketplace. Thank you for considering my application for this Project Manager Internship position. I am available at your earliest convenience for an interview and can be reached via email or phone at your preferred time.</w:t>
      </w:r>
    </w:p>
    <w:p>
      <w:pPr>
        <w:pStyle w:val="BodyText"/>
      </w:pPr>
      <w:r>
        <w:t xml:space="preserve">Sincerely,</w:t>
      </w:r>
    </w:p>
    <w:p>
      <w:pPr>
        <w:pStyle w:val="BodyText"/>
      </w:pPr>
      <w:r>
        <w:t xml:space="preserve">[Your Typed Name]</w:t>
      </w:r>
    </w:p>
    <w:p>
      <w:pPr>
        <w:pStyle w:val="BodyText"/>
      </w:pPr>
      <w:r>
        <w:rPr>
          <w:iCs/>
          <w:i/>
        </w:rPr>
        <w:t xml:space="preserve">This document adheres to the requirements for an Internship Application Letter targeting a Project Manager role within the United States Miami business environment, focusing on local relevance and professional standa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Project Manager - Miami, USA</dc:title>
  <dc:creator/>
  <dc:language>en</dc:language>
  <cp:keywords/>
  <dcterms:created xsi:type="dcterms:W3CDTF">2026-07-23T06:08:50Z</dcterms:created>
  <dcterms:modified xsi:type="dcterms:W3CDTF">2026-07-23T06:08:50Z</dcterms:modified>
</cp:coreProperties>
</file>

<file path=docProps/custom.xml><?xml version="1.0" encoding="utf-8"?>
<Properties xmlns="http://schemas.openxmlformats.org/officeDocument/2006/custom-properties" xmlns:vt="http://schemas.openxmlformats.org/officeDocument/2006/docPropsVTypes"/>
</file>